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2c90c0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5e4dd2f-89c1-48ab-81ae-96340ecd5cb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0:16Z</dcterms:created>
  <dcterms:modified xsi:type="dcterms:W3CDTF">2023-07-27T2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